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5C950A4E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9A69E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7.03.-31.03</w:t>
            </w:r>
            <w:bookmarkStart w:id="1" w:name="_GoBack"/>
            <w:bookmarkEnd w:id="1"/>
            <w:r w:rsidR="009F776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F55363" w:rsidRPr="00F55363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2C0827" w:rsidRPr="008D08FD" w:rsidRDefault="002C0827" w:rsidP="002C082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2C0827" w:rsidRPr="008D08FD" w:rsidRDefault="002C0827" w:rsidP="002C082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17602CA7" w:rsidR="002C0827" w:rsidRPr="00F55363" w:rsidRDefault="002C0827" w:rsidP="002C082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BISKVITNI KOLAČ S VIŠNJAMA I BADEMIMA ,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5F9DAF8C" w:rsidR="002C0827" w:rsidRPr="00F55363" w:rsidRDefault="002C0827" w:rsidP="002C082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49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3F64867F" w:rsidR="002C0827" w:rsidRPr="00F55363" w:rsidRDefault="002C0827" w:rsidP="002C082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2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0E887A8D" w:rsidR="002C0827" w:rsidRPr="00F55363" w:rsidRDefault="002C0827" w:rsidP="002C082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24D2207B" w:rsidR="002C0827" w:rsidRPr="00F55363" w:rsidRDefault="002C0827" w:rsidP="002C082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6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2C34DD6F" w:rsidR="002C0827" w:rsidRPr="00F55363" w:rsidRDefault="002C0827" w:rsidP="002C082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F55363" w:rsidRPr="00F55363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F55363" w:rsidRPr="008D08FD" w:rsidRDefault="00F55363" w:rsidP="00F5536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F55363" w:rsidRPr="008D08FD" w:rsidRDefault="00F55363" w:rsidP="00F55363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52A68E9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BISKVITNI KOLAČ S VIŠNJAMA I BADEMIMA ,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7707A9C7" w:rsidR="00F55363" w:rsidRPr="00F55363" w:rsidRDefault="00F55363" w:rsidP="00F5536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49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7C09304C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2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078EE14D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F660D09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6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F55363" w:rsidRPr="00F5536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FD5D06" w:rsidRPr="008D08FD" w:rsidRDefault="00FD5D06" w:rsidP="00FD5D0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FD5D06" w:rsidRPr="008D08FD" w:rsidRDefault="00FD5D06" w:rsidP="00FD5D0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37299B43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A SIROM, VRHNJEM I BROKULOM ,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52363850" w:rsidR="00FD5D06" w:rsidRPr="00F55363" w:rsidRDefault="00FD5D06" w:rsidP="00FD5D0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51B247E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7D539790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0AEA6C72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9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5E4F1213" w:rsidR="00FD5D06" w:rsidRPr="00F55363" w:rsidRDefault="00FD5D06" w:rsidP="00FD5D0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F55363" w:rsidRPr="00F55363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F55363" w:rsidRPr="008D08FD" w:rsidRDefault="00F55363" w:rsidP="00F5536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F55363" w:rsidRPr="008D08FD" w:rsidRDefault="00F55363" w:rsidP="00F55363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4A20225D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A SIROM, VRHNJEM I BROKULOM ,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4DD327D2" w:rsidR="00F55363" w:rsidRPr="00F55363" w:rsidRDefault="00F55363" w:rsidP="00F55363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38AB7B8E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25AFCF61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64B37914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93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F55363" w:rsidRPr="00F5536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FD5D06" w:rsidRPr="008D08FD" w:rsidRDefault="00FD5D06" w:rsidP="00FD5D0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FD5D06" w:rsidRPr="00727AE1" w:rsidRDefault="00FD5D06" w:rsidP="00FD5D0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29420B6B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GULAŠ OD SVINJETINE SA PALENTOM ,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65BCE35B" w:rsidR="00FD5D06" w:rsidRPr="00F55363" w:rsidRDefault="00FD5D06" w:rsidP="00FD5D0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1A6B11F2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189C3C5F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3CC4B89E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5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61EB5066" w:rsidR="00FD5D06" w:rsidRPr="00F55363" w:rsidRDefault="00FD5D06" w:rsidP="00FD5D0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T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(T), Gluten(T)</w:t>
            </w:r>
          </w:p>
        </w:tc>
      </w:tr>
      <w:tr w:rsidR="00F55363" w:rsidRPr="00F55363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F55363" w:rsidRPr="008D08FD" w:rsidRDefault="00F55363" w:rsidP="00F5536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F55363" w:rsidRPr="00727AE1" w:rsidRDefault="00F55363" w:rsidP="00F5536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8854B1C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GULAŠ OD SVINJETINE SA PALENTOM ,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0C9F59C6" w:rsidR="00F55363" w:rsidRPr="00F55363" w:rsidRDefault="00F55363" w:rsidP="00F55363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5843CA49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3BB425B1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0916C29B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5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9A69E3" w:rsidRPr="00F55363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9A69E3" w:rsidRPr="00DB4E9F" w:rsidRDefault="009A69E3" w:rsidP="009A69E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9A69E3" w:rsidRPr="00DB4E9F" w:rsidRDefault="009A69E3" w:rsidP="009A69E3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6D3CDFAA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RIŽOTO S PURETINOM ,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535D794A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402E187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3D92C31F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12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42545640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39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79D9E54B" w:rsidR="009A69E3" w:rsidRPr="009A69E3" w:rsidRDefault="009A69E3" w:rsidP="009A69E3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69E3" w:rsidRPr="00F55363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9A69E3" w:rsidRPr="00DB4E9F" w:rsidRDefault="009A69E3" w:rsidP="009A69E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9A69E3" w:rsidRPr="00DB4E9F" w:rsidRDefault="009A69E3" w:rsidP="009A69E3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4BF75862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RIŽOTO S PURETINOM ,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6B067826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723C2DC2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9B4514F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12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659FF17A" w:rsidR="009A69E3" w:rsidRPr="009A69E3" w:rsidRDefault="009A69E3" w:rsidP="009A69E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39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9A69E3" w:rsidRPr="00F55363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9A69E3" w:rsidRPr="00DB4E9F" w:rsidRDefault="009A69E3" w:rsidP="009A69E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9A69E3" w:rsidRPr="00DB4E9F" w:rsidRDefault="009A69E3" w:rsidP="009A69E3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216926BB" w:rsidR="009A69E3" w:rsidRPr="009A69E3" w:rsidRDefault="009A69E3" w:rsidP="009A69E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ANIRANI OSLIĆ S PIRJANIM MAHUNAMA I </w:t>
            </w:r>
            <w:proofErr w:type="gramStart"/>
            <w:r w:rsidRPr="009A69E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KRUMPIROM ,</w:t>
            </w:r>
            <w:proofErr w:type="gramEnd"/>
            <w:r w:rsidRPr="009A69E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59FFA36E" w:rsidR="009A69E3" w:rsidRPr="009A69E3" w:rsidRDefault="009A69E3" w:rsidP="009A69E3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3F2DA873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55A4166C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12FD147D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1207BE6E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Rakovi</w:t>
            </w:r>
            <w:proofErr w:type="spellEnd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Riba</w:t>
            </w:r>
            <w:proofErr w:type="spellEnd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Mekušci</w:t>
            </w:r>
            <w:proofErr w:type="spellEnd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Gluten(T), </w:t>
            </w:r>
            <w:proofErr w:type="spellStart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Soja</w:t>
            </w:r>
            <w:proofErr w:type="spellEnd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Sezam</w:t>
            </w:r>
            <w:proofErr w:type="spellEnd"/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(T)</w:t>
            </w:r>
          </w:p>
        </w:tc>
      </w:tr>
      <w:tr w:rsidR="009A69E3" w:rsidRPr="00F55363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9A69E3" w:rsidRPr="00DB4E9F" w:rsidRDefault="009A69E3" w:rsidP="009A69E3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9A69E3" w:rsidRPr="00DB4E9F" w:rsidRDefault="009A69E3" w:rsidP="009A69E3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1FB94D6C" w:rsidR="009A69E3" w:rsidRPr="009A69E3" w:rsidRDefault="009A69E3" w:rsidP="009A69E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ANIRANI OSLIĆ S PIRJANIM MAHUNAMA I </w:t>
            </w:r>
            <w:proofErr w:type="gramStart"/>
            <w:r w:rsidRPr="009A69E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KRUMPIROM ,</w:t>
            </w:r>
            <w:proofErr w:type="gramEnd"/>
            <w:r w:rsidRPr="009A69E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22DBF5A3" w:rsidR="009A69E3" w:rsidRPr="009A69E3" w:rsidRDefault="009A69E3" w:rsidP="009A69E3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6B6B3A0A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0B9E8AF2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5C451C63" w:rsidR="009A69E3" w:rsidRPr="009A69E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A69E3">
              <w:rPr>
                <w:rFonts w:asciiTheme="minorHAnsi" w:eastAsia="Segoe UI" w:hAnsiTheme="minorHAnsi" w:cstheme="minorHAnsi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9A69E3" w:rsidRPr="00F55363" w:rsidRDefault="009A69E3" w:rsidP="009A69E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80A42"/>
    <w:rsid w:val="001C7DE4"/>
    <w:rsid w:val="00211213"/>
    <w:rsid w:val="002A00BA"/>
    <w:rsid w:val="002A551B"/>
    <w:rsid w:val="002C0827"/>
    <w:rsid w:val="002C5E85"/>
    <w:rsid w:val="00334160"/>
    <w:rsid w:val="00361096"/>
    <w:rsid w:val="003A552B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A69E3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10-24T07:17:00Z</cp:lastPrinted>
  <dcterms:created xsi:type="dcterms:W3CDTF">2023-03-24T08:30:00Z</dcterms:created>
  <dcterms:modified xsi:type="dcterms:W3CDTF">2023-03-24T08:30:00Z</dcterms:modified>
</cp:coreProperties>
</file>